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bookmarkStart w:id="0" w:name="_GoBack"/>
      <w:bookmarkEnd w:id="0"/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146D3DA8" w:rsidR="007C7634" w:rsidRPr="000A0A53" w:rsidRDefault="00900F11" w:rsidP="43808257">
      <w:pPr>
        <w:ind w:left="147" w:right="148"/>
        <w:jc w:val="center"/>
        <w:rPr>
          <w:b/>
          <w:bCs/>
          <w:sz w:val="21"/>
          <w:szCs w:val="21"/>
        </w:rPr>
      </w:pPr>
      <w:r w:rsidRPr="000A0A53">
        <w:rPr>
          <w:b/>
          <w:bCs/>
          <w:sz w:val="21"/>
          <w:szCs w:val="21"/>
        </w:rPr>
        <w:t>サル痘患者（疑</w:t>
      </w:r>
      <w:r w:rsidR="00DF356A" w:rsidRPr="000A0A53">
        <w:rPr>
          <w:b/>
          <w:bCs/>
          <w:sz w:val="21"/>
          <w:szCs w:val="21"/>
        </w:rPr>
        <w:t>い</w:t>
      </w:r>
      <w:r w:rsidR="000F285D">
        <w:rPr>
          <w:rFonts w:hint="eastAsia"/>
          <w:b/>
          <w:bCs/>
          <w:sz w:val="21"/>
          <w:szCs w:val="21"/>
        </w:rPr>
        <w:t>例</w:t>
      </w:r>
      <w:r w:rsidRPr="000A0A53">
        <w:rPr>
          <w:b/>
          <w:bCs/>
          <w:sz w:val="21"/>
          <w:szCs w:val="21"/>
        </w:rPr>
        <w:t>を含む）    調査票</w:t>
      </w:r>
    </w:p>
    <w:p w14:paraId="0EE03F8B" w14:textId="77777777" w:rsidR="00AC1493" w:rsidRPr="000A0A53" w:rsidRDefault="00AC1493" w:rsidP="00AC1493">
      <w:pPr>
        <w:pStyle w:val="a3"/>
        <w:ind w:leftChars="3544" w:left="7797" w:rightChars="-207" w:right="-455" w:firstLine="1"/>
        <w:rPr>
          <w:b/>
          <w:sz w:val="16"/>
        </w:rPr>
      </w:pP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4"/>
        <w:gridCol w:w="1701"/>
        <w:gridCol w:w="297"/>
        <w:gridCol w:w="270"/>
        <w:gridCol w:w="142"/>
        <w:gridCol w:w="2281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09F3C580" w14:textId="564D1AF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9A13A4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7A7F4DB0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8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643FC7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gridSpan w:val="4"/>
            <w:tcBorders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2410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0813CC31" w14:textId="012345D0" w:rsidR="009443C8" w:rsidRPr="000A0A53" w:rsidRDefault="009443C8" w:rsidP="00253208">
            <w:pPr>
              <w:pStyle w:val="TableParagraph"/>
              <w:spacing w:before="0"/>
              <w:ind w:left="1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1AB70E3D" w14:textId="624B60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  <w:r w:rsidR="00DE0B2F" w:rsidRPr="000A0A53">
              <w:rPr>
                <w:sz w:val="18"/>
                <w:szCs w:val="18"/>
              </w:rPr>
              <w:t>（調査時）</w:t>
            </w:r>
            <w:r w:rsidR="00DE0B2F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9"/>
            <w:tcBorders>
              <w:left w:val="nil"/>
              <w:right w:val="single" w:sz="6" w:space="0" w:color="000000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77497878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2268" w:type="dxa"/>
            <w:gridSpan w:val="3"/>
            <w:tcBorders>
              <w:right w:val="nil"/>
            </w:tcBorders>
            <w:vAlign w:val="center"/>
          </w:tcPr>
          <w:p w14:paraId="26BF6FC0" w14:textId="4C63A47C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7C7634" w:rsidRPr="000A0A53">
              <w:rPr>
                <w:sz w:val="18"/>
                <w:szCs w:val="18"/>
              </w:rPr>
              <w:t>NESID登録後記入</w:t>
            </w:r>
          </w:p>
        </w:tc>
        <w:tc>
          <w:tcPr>
            <w:tcW w:w="2423" w:type="dxa"/>
            <w:gridSpan w:val="2"/>
            <w:tcBorders>
              <w:left w:val="nil"/>
            </w:tcBorders>
            <w:vAlign w:val="center"/>
          </w:tcPr>
          <w:p w14:paraId="589F79A5" w14:textId="60FB60DA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10AEE530" w14:textId="08B5DF7A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224AEFA" w14:textId="2F945F0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BC8DC76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5AA68A1A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63C15EB4" w14:textId="7403B6C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38D8A2C4" w14:textId="7C6EEBB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10052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283"/>
        <w:gridCol w:w="425"/>
        <w:gridCol w:w="413"/>
        <w:gridCol w:w="13"/>
        <w:gridCol w:w="425"/>
        <w:gridCol w:w="554"/>
        <w:gridCol w:w="1005"/>
        <w:gridCol w:w="129"/>
        <w:gridCol w:w="567"/>
        <w:gridCol w:w="295"/>
        <w:gridCol w:w="130"/>
        <w:gridCol w:w="13"/>
        <w:gridCol w:w="287"/>
        <w:gridCol w:w="283"/>
        <w:gridCol w:w="126"/>
        <w:gridCol w:w="16"/>
        <w:gridCol w:w="282"/>
        <w:gridCol w:w="706"/>
        <w:gridCol w:w="3107"/>
      </w:tblGrid>
      <w:tr w:rsidR="00EB2B64" w:rsidRPr="000A0A53" w14:paraId="1BE2B6B3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531" w:type="dxa"/>
            <w:gridSpan w:val="8"/>
            <w:tcBorders>
              <w:left w:val="nil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4111" w:type="dxa"/>
            <w:gridSpan w:val="4"/>
            <w:tcBorders>
              <w:left w:val="nil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196970">
        <w:trPr>
          <w:trHeight w:val="283"/>
        </w:trPr>
        <w:tc>
          <w:tcPr>
            <w:tcW w:w="399" w:type="dxa"/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20F0D0EC" w14:textId="3E91358E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国籍：　　日本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18BBC2F" w14:textId="060B7FB2" w:rsidR="001C674C" w:rsidRPr="000A0A53" w:rsidRDefault="001C674C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131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4237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C530F7">
        <w:trPr>
          <w:trHeight w:val="305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707" w:type="dxa"/>
            <w:gridSpan w:val="7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946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C530F7">
        <w:trPr>
          <w:trHeight w:val="283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C8202B5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C530F7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3841" w:type="dxa"/>
            <w:gridSpan w:val="9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812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653" w:type="dxa"/>
            <w:gridSpan w:val="20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11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9059" w:type="dxa"/>
            <w:gridSpan w:val="19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5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405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C530F7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838C708" w14:textId="012C5B9B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Pr="000A0A53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707" w:type="dxa"/>
            <w:gridSpan w:val="7"/>
            <w:tcBorders>
              <w:bottom w:val="single" w:sz="6" w:space="0" w:color="000000"/>
              <w:right w:val="nil"/>
            </w:tcBorders>
            <w:vAlign w:val="center"/>
          </w:tcPr>
          <w:p w14:paraId="553832E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天然痘</w:t>
            </w:r>
            <w:r w:rsidRPr="000A0A53">
              <w:rPr>
                <w:rFonts w:hint="eastAsia"/>
                <w:sz w:val="18"/>
                <w:szCs w:val="18"/>
              </w:rPr>
              <w:t>（痘そう）</w:t>
            </w:r>
            <w:r w:rsidRPr="000A0A53">
              <w:rPr>
                <w:sz w:val="18"/>
                <w:szCs w:val="18"/>
              </w:rPr>
              <w:t>ワクチン接種歴</w:t>
            </w:r>
          </w:p>
        </w:tc>
        <w:tc>
          <w:tcPr>
            <w:tcW w:w="1996" w:type="dxa"/>
            <w:gridSpan w:val="4"/>
            <w:tcBorders>
              <w:left w:val="nil"/>
              <w:bottom w:val="single" w:sz="6" w:space="0" w:color="00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C530F7">
        <w:trPr>
          <w:trHeight w:val="283"/>
        </w:trPr>
        <w:tc>
          <w:tcPr>
            <w:tcW w:w="399" w:type="dxa"/>
            <w:vMerge/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bottom w:val="single" w:sz="6" w:space="0" w:color="00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3401" w:type="dxa"/>
            <w:gridSpan w:val="8"/>
            <w:tcBorders>
              <w:left w:val="nil"/>
              <w:bottom w:val="single" w:sz="6" w:space="0" w:color="00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787507" w:rsidRPr="000A0A53" w14:paraId="27186C4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5F7AD102" w14:textId="418289F4" w:rsidR="00787507" w:rsidRPr="000A0A53" w:rsidRDefault="00D22AE0" w:rsidP="00C530F7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78E329D5" w14:textId="28D0A018" w:rsidR="00787507" w:rsidRPr="000A0A53" w:rsidRDefault="00787507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</w:p>
        </w:tc>
        <w:tc>
          <w:tcPr>
            <w:tcW w:w="7938" w:type="dxa"/>
            <w:gridSpan w:val="16"/>
            <w:tcBorders>
              <w:left w:val="nil"/>
              <w:bottom w:val="nil"/>
            </w:tcBorders>
            <w:vAlign w:val="center"/>
          </w:tcPr>
          <w:p w14:paraId="591F76AB" w14:textId="4618AD69" w:rsidR="00787507" w:rsidRPr="000A0A53" w:rsidRDefault="00787507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787507" w:rsidRPr="000A0A53" w14:paraId="37CF3B2A" w14:textId="77777777" w:rsidTr="00C530F7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787507" w:rsidRPr="000A0A53" w:rsidRDefault="00787507" w:rsidP="00787507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right w:val="nil"/>
            </w:tcBorders>
            <w:vAlign w:val="center"/>
          </w:tcPr>
          <w:p w14:paraId="21694BDB" w14:textId="137E25BF" w:rsidR="00787507" w:rsidRPr="000A0A53" w:rsidRDefault="00787507" w:rsidP="00787507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787507" w:rsidRPr="000A0A53" w:rsidRDefault="00787507" w:rsidP="0078750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3E86470D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404BE1CC" w14:textId="5090FA0D" w:rsidR="008E078B" w:rsidRPr="000A0A53" w:rsidRDefault="008E078B" w:rsidP="00253208">
      <w:pPr>
        <w:ind w:left="140"/>
        <w:rPr>
          <w:b/>
          <w:sz w:val="16"/>
        </w:rPr>
      </w:pPr>
    </w:p>
    <w:p w14:paraId="64D5A6F4" w14:textId="77777777" w:rsidR="009F1581" w:rsidRPr="000A0A53" w:rsidRDefault="009F1581" w:rsidP="00253208">
      <w:pPr>
        <w:ind w:left="140"/>
        <w:rPr>
          <w:b/>
          <w:sz w:val="16"/>
        </w:rPr>
      </w:pPr>
    </w:p>
    <w:p w14:paraId="5AC7A611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42408AC9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7A05E8A7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53CCF49B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3C4DD9B8" w14:textId="2BACC80A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患者基礎疾患・既往歴等</w:t>
      </w:r>
    </w:p>
    <w:tbl>
      <w:tblPr>
        <w:tblStyle w:val="TableNormal1"/>
        <w:tblW w:w="9806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5"/>
        <w:gridCol w:w="2022"/>
        <w:gridCol w:w="491"/>
        <w:gridCol w:w="181"/>
        <w:gridCol w:w="1945"/>
        <w:gridCol w:w="4007"/>
      </w:tblGrid>
      <w:tr w:rsidR="00C81A1C" w:rsidRPr="000A0A53" w14:paraId="613A6ABD" w14:textId="77777777" w:rsidTr="0090094A">
        <w:trPr>
          <w:trHeight w:val="283"/>
        </w:trPr>
        <w:tc>
          <w:tcPr>
            <w:tcW w:w="425" w:type="dxa"/>
            <w:vMerge w:val="restart"/>
            <w:vAlign w:val="center"/>
          </w:tcPr>
          <w:p w14:paraId="1C041AA7" w14:textId="34410FB3" w:rsidR="00C81A1C" w:rsidRPr="000A0A53" w:rsidRDefault="00D22AE0" w:rsidP="00D12563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35" w:type="dxa"/>
            <w:tcBorders>
              <w:top w:val="single" w:sz="6" w:space="0" w:color="000000"/>
              <w:right w:val="nil"/>
            </w:tcBorders>
            <w:vAlign w:val="center"/>
          </w:tcPr>
          <w:p w14:paraId="647F3090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</w:tcBorders>
            <w:vAlign w:val="center"/>
          </w:tcPr>
          <w:p w14:paraId="7E76F17B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right w:val="nil"/>
            </w:tcBorders>
            <w:vAlign w:val="center"/>
          </w:tcPr>
          <w:p w14:paraId="341AEE7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</w:tcBorders>
            <w:vAlign w:val="center"/>
          </w:tcPr>
          <w:p w14:paraId="083B7C4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007" w:type="dxa"/>
            <w:tcBorders>
              <w:top w:val="single" w:sz="6" w:space="0" w:color="000000"/>
              <w:bottom w:val="dashed" w:sz="4" w:space="0" w:color="000000"/>
            </w:tcBorders>
            <w:vAlign w:val="center"/>
          </w:tcPr>
          <w:p w14:paraId="6D1BDEAC" w14:textId="77777777" w:rsidR="00C81A1C" w:rsidRPr="000A0A53" w:rsidRDefault="00C81A1C" w:rsidP="00D12563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ED11FA8" w14:textId="77777777" w:rsidTr="00B20A30">
        <w:trPr>
          <w:trHeight w:val="283"/>
        </w:trPr>
        <w:tc>
          <w:tcPr>
            <w:tcW w:w="425" w:type="dxa"/>
            <w:vMerge/>
          </w:tcPr>
          <w:p w14:paraId="191DB10D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231DF1C7" w14:textId="77777777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</w:tr>
      <w:tr w:rsidR="00C81A1C" w:rsidRPr="000A0A53" w14:paraId="4A4DF54B" w14:textId="77777777" w:rsidTr="0090094A">
        <w:trPr>
          <w:trHeight w:val="283"/>
        </w:trPr>
        <w:tc>
          <w:tcPr>
            <w:tcW w:w="425" w:type="dxa"/>
            <w:vMerge/>
          </w:tcPr>
          <w:p w14:paraId="47B84AFE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421DFBF" w14:textId="77777777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top w:val="dashed" w:sz="4" w:space="0" w:color="000000"/>
              <w:left w:val="dashed" w:sz="4" w:space="0" w:color="000000"/>
            </w:tcBorders>
            <w:vAlign w:val="center"/>
          </w:tcPr>
          <w:p w14:paraId="3EC297FF" w14:textId="19CAB086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90094A">
        <w:trPr>
          <w:trHeight w:val="283"/>
        </w:trPr>
        <w:tc>
          <w:tcPr>
            <w:tcW w:w="425" w:type="dxa"/>
            <w:vMerge/>
          </w:tcPr>
          <w:p w14:paraId="02B5BDA1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1386ECE" w14:textId="18DD80A3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4BDEF7A" w14:textId="1AC76EBD" w:rsidR="00C81A1C" w:rsidRPr="000A0A53" w:rsidRDefault="00C81A1C" w:rsidP="00D12563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90094A">
        <w:trPr>
          <w:trHeight w:val="283"/>
        </w:trPr>
        <w:tc>
          <w:tcPr>
            <w:tcW w:w="425" w:type="dxa"/>
            <w:vMerge/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90094A">
        <w:trPr>
          <w:trHeight w:val="283"/>
        </w:trPr>
        <w:tc>
          <w:tcPr>
            <w:tcW w:w="425" w:type="dxa"/>
            <w:vMerge/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90094A">
        <w:trPr>
          <w:trHeight w:val="283"/>
        </w:trPr>
        <w:tc>
          <w:tcPr>
            <w:tcW w:w="425" w:type="dxa"/>
            <w:vMerge/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90094A">
        <w:trPr>
          <w:trHeight w:val="283"/>
        </w:trPr>
        <w:tc>
          <w:tcPr>
            <w:tcW w:w="425" w:type="dxa"/>
            <w:vMerge/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90094A">
        <w:trPr>
          <w:trHeight w:val="283"/>
        </w:trPr>
        <w:tc>
          <w:tcPr>
            <w:tcW w:w="425" w:type="dxa"/>
            <w:vMerge/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C81A1C" w:rsidRPr="000A0A53" w14:paraId="460B3428" w14:textId="77777777" w:rsidTr="00B20A30">
        <w:trPr>
          <w:trHeight w:val="283"/>
        </w:trPr>
        <w:tc>
          <w:tcPr>
            <w:tcW w:w="425" w:type="dxa"/>
            <w:vMerge/>
          </w:tcPr>
          <w:p w14:paraId="38F7089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78112D7E" w14:textId="03B67A3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</w:tr>
      <w:tr w:rsidR="00C81A1C" w:rsidRPr="000A0A53" w14:paraId="48A35DF7" w14:textId="77777777" w:rsidTr="0090094A">
        <w:trPr>
          <w:trHeight w:val="283"/>
        </w:trPr>
        <w:tc>
          <w:tcPr>
            <w:tcW w:w="425" w:type="dxa"/>
            <w:vMerge/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90094A">
        <w:trPr>
          <w:trHeight w:val="283"/>
        </w:trPr>
        <w:tc>
          <w:tcPr>
            <w:tcW w:w="425" w:type="dxa"/>
            <w:vMerge/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90094A">
        <w:trPr>
          <w:trHeight w:val="283"/>
        </w:trPr>
        <w:tc>
          <w:tcPr>
            <w:tcW w:w="425" w:type="dxa"/>
            <w:vMerge/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90094A">
        <w:trPr>
          <w:trHeight w:val="283"/>
        </w:trPr>
        <w:tc>
          <w:tcPr>
            <w:tcW w:w="425" w:type="dxa"/>
            <w:vMerge/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90094A">
        <w:trPr>
          <w:trHeight w:val="283"/>
        </w:trPr>
        <w:tc>
          <w:tcPr>
            <w:tcW w:w="425" w:type="dxa"/>
            <w:vMerge/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90094A">
        <w:trPr>
          <w:trHeight w:val="283"/>
        </w:trPr>
        <w:tc>
          <w:tcPr>
            <w:tcW w:w="425" w:type="dxa"/>
            <w:vMerge/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90094A">
        <w:trPr>
          <w:trHeight w:val="283"/>
        </w:trPr>
        <w:tc>
          <w:tcPr>
            <w:tcW w:w="425" w:type="dxa"/>
            <w:vMerge/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90094A">
        <w:trPr>
          <w:trHeight w:val="283"/>
        </w:trPr>
        <w:tc>
          <w:tcPr>
            <w:tcW w:w="425" w:type="dxa"/>
            <w:vMerge/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840"/>
      </w:tblGrid>
      <w:tr w:rsidR="000B7547" w:rsidRPr="000A0A53" w14:paraId="21F0A99D" w14:textId="77777777" w:rsidTr="00425B77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639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691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840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C530F7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400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3AE269BD" w14:textId="1AFF4703" w:rsidR="009F76E1" w:rsidRPr="000A0A53" w:rsidRDefault="009F76E1" w:rsidP="00253208">
      <w:pPr>
        <w:ind w:left="140"/>
        <w:rPr>
          <w:bCs/>
          <w:sz w:val="16"/>
        </w:rPr>
      </w:pPr>
    </w:p>
    <w:p w14:paraId="4E53FF47" w14:textId="077521AF" w:rsidR="009F76E1" w:rsidRPr="000A0A53" w:rsidRDefault="009F76E1" w:rsidP="00253208">
      <w:pPr>
        <w:ind w:left="140"/>
        <w:rPr>
          <w:bCs/>
          <w:sz w:val="16"/>
        </w:rPr>
      </w:pPr>
    </w:p>
    <w:p w14:paraId="79794D9D" w14:textId="3DA38B7A" w:rsidR="009F76E1" w:rsidRPr="000A0A53" w:rsidRDefault="009F76E1" w:rsidP="00253208">
      <w:pPr>
        <w:ind w:left="140"/>
        <w:rPr>
          <w:bCs/>
          <w:sz w:val="16"/>
        </w:rPr>
      </w:pPr>
    </w:p>
    <w:p w14:paraId="462AA282" w14:textId="6CA9313C" w:rsidR="009F76E1" w:rsidRPr="000A0A53" w:rsidRDefault="009F76E1" w:rsidP="00253208">
      <w:pPr>
        <w:ind w:left="140"/>
        <w:rPr>
          <w:bCs/>
          <w:sz w:val="16"/>
        </w:rPr>
      </w:pPr>
    </w:p>
    <w:p w14:paraId="31D2CD19" w14:textId="7F130D1F" w:rsidR="009F76E1" w:rsidRPr="000A0A53" w:rsidRDefault="009F76E1" w:rsidP="00253208">
      <w:pPr>
        <w:ind w:left="140"/>
        <w:rPr>
          <w:bCs/>
          <w:sz w:val="16"/>
        </w:rPr>
      </w:pPr>
    </w:p>
    <w:p w14:paraId="7274275B" w14:textId="6DE8E80F" w:rsidR="00D22AE0" w:rsidRPr="000A0A53" w:rsidRDefault="00D22AE0" w:rsidP="00253208">
      <w:pPr>
        <w:ind w:left="140"/>
        <w:rPr>
          <w:bCs/>
          <w:sz w:val="16"/>
        </w:rPr>
      </w:pPr>
    </w:p>
    <w:p w14:paraId="1B1B7F69" w14:textId="4E789CAE" w:rsidR="00D22AE0" w:rsidRPr="000A0A53" w:rsidRDefault="00D22AE0" w:rsidP="00253208">
      <w:pPr>
        <w:ind w:left="140"/>
        <w:rPr>
          <w:bCs/>
          <w:sz w:val="16"/>
        </w:rPr>
      </w:pPr>
    </w:p>
    <w:p w14:paraId="041FAA36" w14:textId="36B1630B" w:rsidR="00D22AE0" w:rsidRPr="000A0A53" w:rsidRDefault="00D22AE0" w:rsidP="00253208">
      <w:pPr>
        <w:ind w:left="140"/>
        <w:rPr>
          <w:bCs/>
          <w:sz w:val="16"/>
        </w:rPr>
      </w:pPr>
    </w:p>
    <w:p w14:paraId="4E315E68" w14:textId="78692785" w:rsidR="00D22AE0" w:rsidRPr="000A0A53" w:rsidRDefault="00D22AE0" w:rsidP="00253208">
      <w:pPr>
        <w:ind w:left="140"/>
        <w:rPr>
          <w:bCs/>
          <w:sz w:val="16"/>
        </w:rPr>
      </w:pPr>
    </w:p>
    <w:p w14:paraId="751E104D" w14:textId="0AAD9081" w:rsidR="00D22AE0" w:rsidRPr="000A0A53" w:rsidRDefault="00D22AE0" w:rsidP="00253208">
      <w:pPr>
        <w:ind w:left="140"/>
        <w:rPr>
          <w:bCs/>
          <w:sz w:val="16"/>
        </w:rPr>
      </w:pPr>
    </w:p>
    <w:p w14:paraId="3F8D5BB6" w14:textId="17836D3A" w:rsidR="00D22AE0" w:rsidRPr="000A0A53" w:rsidRDefault="00D22AE0" w:rsidP="00253208">
      <w:pPr>
        <w:ind w:left="140"/>
        <w:rPr>
          <w:bCs/>
          <w:sz w:val="16"/>
        </w:rPr>
      </w:pPr>
    </w:p>
    <w:p w14:paraId="2801FA07" w14:textId="0A8234ED" w:rsidR="00D22AE0" w:rsidRPr="000A0A53" w:rsidRDefault="00D22AE0" w:rsidP="00253208">
      <w:pPr>
        <w:ind w:left="140"/>
        <w:rPr>
          <w:bCs/>
          <w:sz w:val="16"/>
        </w:rPr>
      </w:pPr>
    </w:p>
    <w:p w14:paraId="403519ED" w14:textId="203C7A07" w:rsidR="00D22AE0" w:rsidRPr="000A0A53" w:rsidRDefault="00D22AE0" w:rsidP="00253208">
      <w:pPr>
        <w:ind w:left="140"/>
        <w:rPr>
          <w:bCs/>
          <w:sz w:val="16"/>
        </w:rPr>
      </w:pPr>
    </w:p>
    <w:p w14:paraId="4B222C8B" w14:textId="2E2C248E" w:rsidR="00D22AE0" w:rsidRPr="000A0A53" w:rsidRDefault="00D22AE0" w:rsidP="00253208">
      <w:pPr>
        <w:ind w:left="140"/>
        <w:rPr>
          <w:bCs/>
          <w:sz w:val="16"/>
        </w:rPr>
      </w:pPr>
    </w:p>
    <w:p w14:paraId="7F90399C" w14:textId="77777777" w:rsidR="009F76E1" w:rsidRPr="000A0A53" w:rsidRDefault="009F76E1" w:rsidP="00253208">
      <w:pPr>
        <w:ind w:left="140"/>
        <w:rPr>
          <w:bCs/>
          <w:sz w:val="16"/>
        </w:rPr>
      </w:pPr>
    </w:p>
    <w:p w14:paraId="66287809" w14:textId="3D82B87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 w:rsidP="00D12563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 w:rsidP="00D12563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 w:rsidP="00D12563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 w:rsidP="00D12563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43E1A247" w:rsidR="00634B04" w:rsidRPr="000A0A53" w:rsidRDefault="005C2B15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サル痘</w:t>
            </w:r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5"/>
        <w:gridCol w:w="737"/>
        <w:gridCol w:w="1134"/>
        <w:gridCol w:w="671"/>
        <w:gridCol w:w="37"/>
        <w:gridCol w:w="426"/>
        <w:gridCol w:w="850"/>
        <w:gridCol w:w="246"/>
        <w:gridCol w:w="142"/>
        <w:gridCol w:w="1455"/>
        <w:gridCol w:w="425"/>
        <w:gridCol w:w="105"/>
        <w:gridCol w:w="141"/>
        <w:gridCol w:w="463"/>
        <w:gridCol w:w="142"/>
        <w:gridCol w:w="2673"/>
      </w:tblGrid>
      <w:tr w:rsidR="0013301C" w:rsidRPr="000A0A53" w14:paraId="6194D228" w14:textId="77777777" w:rsidTr="009668EF">
        <w:trPr>
          <w:trHeight w:val="283"/>
        </w:trPr>
        <w:tc>
          <w:tcPr>
            <w:tcW w:w="425" w:type="dxa"/>
            <w:vMerge w:val="restart"/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1" w:type="dxa"/>
            <w:gridSpan w:val="7"/>
            <w:tcBorders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6" w:type="dxa"/>
            <w:gridSpan w:val="8"/>
            <w:tcBorders>
              <w:left w:val="nil"/>
              <w:bottom w:val="nil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5" w:type="dxa"/>
            <w:gridSpan w:val="6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2" w:type="dxa"/>
            <w:gridSpan w:val="9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517FC4">
        <w:trPr>
          <w:trHeight w:val="1177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single" w:sz="4" w:space="0" w:color="00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732B7732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498C9946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8" w:type="dxa"/>
            <w:gridSpan w:val="11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19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B90EF0">
        <w:trPr>
          <w:trHeight w:val="283"/>
        </w:trPr>
        <w:tc>
          <w:tcPr>
            <w:tcW w:w="425" w:type="dxa"/>
            <w:vMerge/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3" w:type="dxa"/>
            <w:gridSpan w:val="10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4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517FC4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3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C530F7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6B4D57" w:rsidRPr="000A0A53" w14:paraId="0003F51D" w14:textId="77777777" w:rsidTr="00340D6D">
        <w:trPr>
          <w:trHeight w:val="283"/>
        </w:trPr>
        <w:tc>
          <w:tcPr>
            <w:tcW w:w="425" w:type="dxa"/>
            <w:vMerge w:val="restart"/>
            <w:vAlign w:val="center"/>
          </w:tcPr>
          <w:p w14:paraId="53CFF092" w14:textId="43ACF1AC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5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6B4CE542" w14:textId="6EC12AFD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</w:tr>
      <w:tr w:rsidR="006B4D57" w:rsidRPr="000A0A53" w14:paraId="0E67F66F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964929E" w14:textId="4938E445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3247FAA9" w14:textId="7D1A1131" w:rsidR="006B4D57" w:rsidRPr="000A0A53" w:rsidRDefault="00B96739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パートナー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多数（　　　　　　　　　　　　　）</w:t>
            </w:r>
          </w:p>
        </w:tc>
      </w:tr>
      <w:tr w:rsidR="006B4D57" w:rsidRPr="000A0A53" w14:paraId="13EF0DBA" w14:textId="77777777" w:rsidTr="00B90EF0">
        <w:trPr>
          <w:trHeight w:val="283"/>
        </w:trPr>
        <w:tc>
          <w:tcPr>
            <w:tcW w:w="425" w:type="dxa"/>
            <w:vMerge w:val="restart"/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C530F7">
        <w:trPr>
          <w:trHeight w:val="706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684F570C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53556B35" w14:textId="719AC264" w:rsidR="00B90EF0" w:rsidRPr="000A0A53" w:rsidRDefault="00C94FFD" w:rsidP="009668EF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1857" w14:textId="77777777" w:rsidR="001044AD" w:rsidRPr="000A0A53" w:rsidRDefault="001044AD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footerReference w:type="default" r:id="rId13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C530F7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C530F7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C530F7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C530F7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C530F7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C530F7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C530F7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C530F7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C530F7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C530F7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C530F7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C530F7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C530F7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C530F7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C530F7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C530F7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C530F7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C530F7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C530F7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C530F7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C530F7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C530F7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C530F7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C530F7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C530F7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C530F7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C530F7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C530F7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55DBB1E2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F38FC" w:rsidRPr="000A0A53">
        <w:rPr>
          <w:rFonts w:hint="eastAsia"/>
          <w:bCs/>
          <w:sz w:val="16"/>
        </w:rPr>
        <w:t>濃厚接触が生じるような場所やイベントを中心に</w:t>
      </w:r>
    </w:p>
    <w:p w14:paraId="4AAF5912" w14:textId="6B581EE3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  <w:r w:rsidR="00F0723D" w:rsidRPr="000A0A53">
        <w:rPr>
          <w:rFonts w:hint="eastAsia"/>
          <w:sz w:val="16"/>
          <w:szCs w:val="16"/>
        </w:rPr>
        <w:t>（8時間</w:t>
      </w:r>
      <w:r w:rsidR="002D231C" w:rsidRPr="000A0A53">
        <w:rPr>
          <w:rFonts w:hint="eastAsia"/>
          <w:sz w:val="16"/>
          <w:szCs w:val="16"/>
        </w:rPr>
        <w:t>以上</w:t>
      </w:r>
      <w:r w:rsidR="00F0723D" w:rsidRPr="000A0A53">
        <w:rPr>
          <w:rFonts w:hint="eastAsia"/>
          <w:sz w:val="16"/>
          <w:szCs w:val="16"/>
        </w:rPr>
        <w:t>）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7D2F1CAB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5C9FF4EF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Pr="000A0A53">
        <w:rPr>
          <w:rFonts w:ascii="ＭＳ ゴシック" w:eastAsia="ＭＳ ゴシック"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 w:rsidTr="007F1990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2C41344F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>(添付2)</w:t>
      </w:r>
    </w:p>
    <w:p w14:paraId="6B419EAE" w14:textId="230FD821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500A942B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 w:rsidTr="00276C8F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5C808926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2749092F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2A27FA9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 w:rsidTr="001A56BC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263B2923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lastRenderedPageBreak/>
        <w:t>(添付3)</w:t>
      </w:r>
    </w:p>
    <w:p w14:paraId="2B81EC14" w14:textId="75B6C26B" w:rsidR="0062021D" w:rsidRPr="000A0A53" w:rsidRDefault="0062021D" w:rsidP="00253208">
      <w:pPr>
        <w:ind w:right="164"/>
        <w:jc w:val="center"/>
        <w:rPr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3CECE8" w14:textId="09AB6CE3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2004FF" w14:textId="585A8E94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45D308F9" w14:textId="6EFB5355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395FD" w14:textId="77777777" w:rsidR="00307B14" w:rsidRDefault="00307B14" w:rsidP="007C7634">
      <w:r>
        <w:separator/>
      </w:r>
    </w:p>
  </w:endnote>
  <w:endnote w:type="continuationSeparator" w:id="0">
    <w:p w14:paraId="5EC8389D" w14:textId="77777777" w:rsidR="00307B14" w:rsidRDefault="00307B14" w:rsidP="007C7634">
      <w:r>
        <w:continuationSeparator/>
      </w:r>
    </w:p>
  </w:endnote>
  <w:endnote w:type="continuationNotice" w:id="1">
    <w:p w14:paraId="61E0BEAB" w14:textId="77777777" w:rsidR="00307B14" w:rsidRDefault="00307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5BEDE25D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4E16" w:rsidRPr="00EF4E16">
          <w:rPr>
            <w:noProof/>
            <w:lang w:val="ja-JP"/>
          </w:rPr>
          <w:t>2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61EC45" w14:textId="77777777" w:rsidR="00307B14" w:rsidRDefault="00307B14" w:rsidP="007C7634">
      <w:r>
        <w:separator/>
      </w:r>
    </w:p>
  </w:footnote>
  <w:footnote w:type="continuationSeparator" w:id="0">
    <w:p w14:paraId="09B318D4" w14:textId="77777777" w:rsidR="00307B14" w:rsidRDefault="00307B14" w:rsidP="007C7634">
      <w:r>
        <w:continuationSeparator/>
      </w:r>
    </w:p>
  </w:footnote>
  <w:footnote w:type="continuationNotice" w:id="1">
    <w:p w14:paraId="53C0542F" w14:textId="77777777" w:rsidR="00307B14" w:rsidRDefault="00307B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60790"/>
    <w:rsid w:val="0006516E"/>
    <w:rsid w:val="00066F3F"/>
    <w:rsid w:val="00073F40"/>
    <w:rsid w:val="000766A8"/>
    <w:rsid w:val="00077CAE"/>
    <w:rsid w:val="00080346"/>
    <w:rsid w:val="00097CD9"/>
    <w:rsid w:val="000A0A53"/>
    <w:rsid w:val="000A5C25"/>
    <w:rsid w:val="000B5F35"/>
    <w:rsid w:val="000B7547"/>
    <w:rsid w:val="000C4A0B"/>
    <w:rsid w:val="000C7E4B"/>
    <w:rsid w:val="000E270C"/>
    <w:rsid w:val="000F285D"/>
    <w:rsid w:val="000F7854"/>
    <w:rsid w:val="00103220"/>
    <w:rsid w:val="001044AD"/>
    <w:rsid w:val="001079F7"/>
    <w:rsid w:val="00111B7D"/>
    <w:rsid w:val="00124543"/>
    <w:rsid w:val="001266F7"/>
    <w:rsid w:val="001322CE"/>
    <w:rsid w:val="00132744"/>
    <w:rsid w:val="00132F82"/>
    <w:rsid w:val="0013301C"/>
    <w:rsid w:val="0014197C"/>
    <w:rsid w:val="00153B53"/>
    <w:rsid w:val="00157906"/>
    <w:rsid w:val="0016093E"/>
    <w:rsid w:val="00165F08"/>
    <w:rsid w:val="0017687E"/>
    <w:rsid w:val="001816DA"/>
    <w:rsid w:val="0018260C"/>
    <w:rsid w:val="00185870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7192"/>
    <w:rsid w:val="001E1D94"/>
    <w:rsid w:val="001E4F86"/>
    <w:rsid w:val="001E5076"/>
    <w:rsid w:val="001E6BD2"/>
    <w:rsid w:val="001E77ED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83253"/>
    <w:rsid w:val="0038355F"/>
    <w:rsid w:val="00396C2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22BBA"/>
    <w:rsid w:val="00425B77"/>
    <w:rsid w:val="00426247"/>
    <w:rsid w:val="00430561"/>
    <w:rsid w:val="00433F13"/>
    <w:rsid w:val="00456487"/>
    <w:rsid w:val="0045779C"/>
    <w:rsid w:val="00464DCB"/>
    <w:rsid w:val="00465095"/>
    <w:rsid w:val="00486B03"/>
    <w:rsid w:val="004923C4"/>
    <w:rsid w:val="004A0645"/>
    <w:rsid w:val="004A407B"/>
    <w:rsid w:val="004A4D29"/>
    <w:rsid w:val="004B6C85"/>
    <w:rsid w:val="004C4647"/>
    <w:rsid w:val="004E4779"/>
    <w:rsid w:val="004F30A3"/>
    <w:rsid w:val="004F38FC"/>
    <w:rsid w:val="00500F63"/>
    <w:rsid w:val="00504298"/>
    <w:rsid w:val="00505C6C"/>
    <w:rsid w:val="00517FC4"/>
    <w:rsid w:val="0053552A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608A5"/>
    <w:rsid w:val="00780360"/>
    <w:rsid w:val="00784F28"/>
    <w:rsid w:val="00787507"/>
    <w:rsid w:val="007925EB"/>
    <w:rsid w:val="00795302"/>
    <w:rsid w:val="007A11BC"/>
    <w:rsid w:val="007C7634"/>
    <w:rsid w:val="007C7D44"/>
    <w:rsid w:val="007D071C"/>
    <w:rsid w:val="00812F42"/>
    <w:rsid w:val="00822ECC"/>
    <w:rsid w:val="00823797"/>
    <w:rsid w:val="00824415"/>
    <w:rsid w:val="008258E8"/>
    <w:rsid w:val="00830CC8"/>
    <w:rsid w:val="0088637E"/>
    <w:rsid w:val="00886A15"/>
    <w:rsid w:val="00893303"/>
    <w:rsid w:val="00895EB1"/>
    <w:rsid w:val="008A0114"/>
    <w:rsid w:val="008B4F65"/>
    <w:rsid w:val="008B55DB"/>
    <w:rsid w:val="008C089A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68EF"/>
    <w:rsid w:val="0097214D"/>
    <w:rsid w:val="009924BD"/>
    <w:rsid w:val="00995D87"/>
    <w:rsid w:val="009A13A4"/>
    <w:rsid w:val="009B6491"/>
    <w:rsid w:val="009B6C66"/>
    <w:rsid w:val="009C02FF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351BA"/>
    <w:rsid w:val="00A514D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F0DE3"/>
    <w:rsid w:val="00BF2EB0"/>
    <w:rsid w:val="00C04853"/>
    <w:rsid w:val="00C07888"/>
    <w:rsid w:val="00C13443"/>
    <w:rsid w:val="00C144C4"/>
    <w:rsid w:val="00C3329A"/>
    <w:rsid w:val="00C530F7"/>
    <w:rsid w:val="00C56649"/>
    <w:rsid w:val="00C60E81"/>
    <w:rsid w:val="00C65EE0"/>
    <w:rsid w:val="00C73566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F7D1C"/>
    <w:rsid w:val="00D040A0"/>
    <w:rsid w:val="00D22AE0"/>
    <w:rsid w:val="00D31F4F"/>
    <w:rsid w:val="00D65A2B"/>
    <w:rsid w:val="00D70448"/>
    <w:rsid w:val="00D7192A"/>
    <w:rsid w:val="00D85108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A158E"/>
    <w:rsid w:val="00EA25BC"/>
    <w:rsid w:val="00EA4932"/>
    <w:rsid w:val="00EB2B64"/>
    <w:rsid w:val="00EB6FAA"/>
    <w:rsid w:val="00EC3FF2"/>
    <w:rsid w:val="00EC6808"/>
    <w:rsid w:val="00ED0257"/>
    <w:rsid w:val="00ED4D92"/>
    <w:rsid w:val="00EE37FE"/>
    <w:rsid w:val="00EE3DB5"/>
    <w:rsid w:val="00EE4506"/>
    <w:rsid w:val="00EF4E16"/>
    <w:rsid w:val="00F02A69"/>
    <w:rsid w:val="00F02FAA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e2b430-36fb-4c51-a50e-e075d4222c82">
      <Terms xmlns="http://schemas.microsoft.com/office/infopath/2007/PartnerControls"/>
    </lcf76f155ced4ddcb4097134ff3c332f>
    <TaxCatchAll xmlns="f1c52dcc-5ef5-4458-b302-c4e360354e8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C9828020732C54D8D1DBDEC974017DC" ma:contentTypeVersion="16" ma:contentTypeDescription="新しいドキュメントを作成します。" ma:contentTypeScope="" ma:versionID="7a18e525a946dc347f407232020f00a1">
  <xsd:schema xmlns:xsd="http://www.w3.org/2001/XMLSchema" xmlns:xs="http://www.w3.org/2001/XMLSchema" xmlns:p="http://schemas.microsoft.com/office/2006/metadata/properties" xmlns:ns2="50e2b430-36fb-4c51-a50e-e075d4222c82" xmlns:ns3="f1c52dcc-5ef5-4458-b302-c4e360354e87" targetNamespace="http://schemas.microsoft.com/office/2006/metadata/properties" ma:root="true" ma:fieldsID="7ea38fc98e4bfd9845c15643774c0dbe" ns2:_="" ns3:_="">
    <xsd:import namespace="50e2b430-36fb-4c51-a50e-e075d4222c82"/>
    <xsd:import namespace="f1c52dcc-5ef5-4458-b302-c4e360354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2b430-36fb-4c51-a50e-e075d4222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0c35a377-47b5-4e56-824c-86b2b4ee67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2dcc-5ef5-4458-b302-c4e360354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d2075-90bb-4e0d-b1b0-878588022342}" ma:internalName="TaxCatchAll" ma:showField="CatchAllData" ma:web="f1c52dcc-5ef5-4458-b302-c4e360354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0FDBD5-6CF7-443E-B176-C05B2983744A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1c52dcc-5ef5-4458-b302-c4e360354e87"/>
    <ds:schemaRef ds:uri="http://schemas.microsoft.com/office/2006/documentManagement/types"/>
    <ds:schemaRef ds:uri="50e2b430-36fb-4c51-a50e-e075d4222c8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35BCD86-1115-4ED3-BE38-8FE840BCD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2b430-36fb-4c51-a50e-e075d4222c82"/>
    <ds:schemaRef ds:uri="f1c52dcc-5ef5-4458-b302-c4e360354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A9D211-CB58-4537-B6FB-A5677E1FD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689</Words>
  <Characters>9628</Characters>
  <Application>Microsoft Office Word</Application>
  <DocSecurity>0</DocSecurity>
  <Lines>80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6-01T23:53:00Z</dcterms:created>
  <dcterms:modified xsi:type="dcterms:W3CDTF">2022-06-01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2T00:00:00Z</vt:filetime>
  </property>
  <property fmtid="{D5CDD505-2E9C-101B-9397-08002B2CF9AE}" pid="3" name="Created">
    <vt:filetime>2022-05-23T00:00:00Z</vt:filetime>
  </property>
  <property fmtid="{D5CDD505-2E9C-101B-9397-08002B2CF9AE}" pid="4" name="ContentTypeId">
    <vt:lpwstr>0x010100BC9828020732C54D8D1DBDEC974017DC</vt:lpwstr>
  </property>
  <property fmtid="{D5CDD505-2E9C-101B-9397-08002B2CF9AE}" pid="5" name="Creator">
    <vt:lpwstr>Excel 用 Acrobat PDFMaker 21</vt:lpwstr>
  </property>
  <property fmtid="{D5CDD505-2E9C-101B-9397-08002B2CF9AE}" pid="6" name="MediaServiceImageTags">
    <vt:lpwstr/>
  </property>
</Properties>
</file>